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3BC74" w14:textId="237D0967" w:rsidR="00A550D0" w:rsidRDefault="00A550D0" w:rsidP="00074D30"/>
    <w:p w14:paraId="58CA788D" w14:textId="77777777" w:rsidR="00CE175E" w:rsidRPr="00CE175E" w:rsidRDefault="00CE175E" w:rsidP="00CE175E"/>
    <w:p w14:paraId="3AFA6155" w14:textId="77DE5A74" w:rsidR="00CE175E" w:rsidRDefault="005A1ECD" w:rsidP="00CE175E">
      <w:r>
        <w:t>AN AGREEMENT TO</w:t>
      </w:r>
      <w:r w:rsidR="007F7746">
        <w:t xml:space="preserve"> PARTICIPATE IN 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0B03B0" w14:textId="0F993F65" w:rsidR="00710A74" w:rsidRDefault="00710A74" w:rsidP="00CE175E"/>
    <w:p w14:paraId="0521D1F9" w14:textId="7D80ED7C" w:rsidR="00710A74" w:rsidRDefault="00710A74" w:rsidP="00CE175E"/>
    <w:p w14:paraId="56239872" w14:textId="2E9C248F" w:rsidR="00710A74" w:rsidRDefault="00710A74" w:rsidP="00CE175E"/>
    <w:p w14:paraId="37333EF1" w14:textId="05C6F63C" w:rsidR="00710A74" w:rsidRDefault="00710A74" w:rsidP="00710A74">
      <w:pPr>
        <w:jc w:val="center"/>
      </w:pPr>
      <w:r>
        <w:t>Account Number (FOAP) XXXXXX/XXXXX/74440/XXX</w:t>
      </w:r>
    </w:p>
    <w:p w14:paraId="3CE11066" w14:textId="213EE02A" w:rsidR="00710A74" w:rsidRDefault="00710A74" w:rsidP="00710A74">
      <w:pPr>
        <w:jc w:val="center"/>
      </w:pPr>
    </w:p>
    <w:p w14:paraId="60638F61" w14:textId="7CE9CE5D" w:rsidR="00710A74" w:rsidRDefault="00710A74" w:rsidP="00491116"/>
    <w:p w14:paraId="3B996276" w14:textId="06632961" w:rsidR="00710A74" w:rsidRDefault="00710A74" w:rsidP="00710A74">
      <w:pPr>
        <w:jc w:val="center"/>
      </w:pPr>
    </w:p>
    <w:p w14:paraId="25371FEB" w14:textId="53BC1473" w:rsidR="00710A74" w:rsidRDefault="00710A74" w:rsidP="00710A74">
      <w:r>
        <w:t>Please Print:</w:t>
      </w:r>
    </w:p>
    <w:p w14:paraId="716965C1" w14:textId="77777777" w:rsidR="00491116" w:rsidRDefault="00491116" w:rsidP="00710A74">
      <w:bookmarkStart w:id="0" w:name="_GoBack"/>
      <w:bookmarkEnd w:id="0"/>
    </w:p>
    <w:p w14:paraId="67CBA865" w14:textId="0B082A00" w:rsidR="00710A74" w:rsidRDefault="00710A74" w:rsidP="00710A74"/>
    <w:p w14:paraId="533FE66A" w14:textId="2D7E32D3" w:rsidR="00710A74" w:rsidRDefault="00710A74" w:rsidP="00710A74">
      <w:r>
        <w:t>Name:</w:t>
      </w:r>
      <w:r w:rsidR="002F76DF">
        <w:t xml:space="preserve">  </w:t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  <w:t>_______________________</w:t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  <w:t>___________       Phone Number</w:t>
      </w:r>
      <w:proofErr w:type="gramStart"/>
      <w:r w:rsidR="002F76DF">
        <w:t>:</w:t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r w:rsidR="002F76DF">
        <w:softHyphen/>
      </w:r>
      <w:proofErr w:type="gramEnd"/>
      <w:r w:rsidR="002F76DF">
        <w:t>_____________________</w:t>
      </w:r>
    </w:p>
    <w:p w14:paraId="4615C33A" w14:textId="4BEF53F9" w:rsidR="002F76DF" w:rsidRDefault="002F76DF" w:rsidP="00710A74"/>
    <w:p w14:paraId="3775515F" w14:textId="225462AB" w:rsidR="002F76DF" w:rsidRPr="002F76DF" w:rsidRDefault="002F76DF" w:rsidP="00710A74">
      <w:pPr>
        <w:rPr>
          <w:u w:val="single"/>
        </w:rPr>
      </w:pPr>
      <w:r>
        <w:t>Address: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_____________</w:t>
      </w:r>
    </w:p>
    <w:p w14:paraId="44D0C03B" w14:textId="52D88D97" w:rsidR="00F02FE7" w:rsidRDefault="00F02FE7" w:rsidP="00074D30">
      <w:pPr>
        <w:rPr>
          <w:rFonts w:cs="Times New Roman"/>
        </w:rPr>
      </w:pPr>
    </w:p>
    <w:p w14:paraId="33CDD14F" w14:textId="7126E9F2" w:rsidR="000A0D44" w:rsidRDefault="000A0D44" w:rsidP="00074D30">
      <w:pPr>
        <w:rPr>
          <w:rFonts w:cs="Times New Roman"/>
        </w:rPr>
      </w:pPr>
      <w:r>
        <w:rPr>
          <w:rFonts w:cs="Times New Roman"/>
        </w:rPr>
        <w:t>City:</w:t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</w:r>
      <w:r>
        <w:rPr>
          <w:rFonts w:cs="Times New Roman"/>
        </w:rPr>
        <w:softHyphen/>
        <w:t>________________________________  State:</w:t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</w:r>
      <w:r w:rsidR="00491116">
        <w:rPr>
          <w:rFonts w:cs="Times New Roman"/>
        </w:rPr>
        <w:softHyphen/>
        <w:t>___</w:t>
      </w:r>
      <w:r>
        <w:rPr>
          <w:rFonts w:cs="Times New Roman"/>
        </w:rPr>
        <w:t>_</w:t>
      </w:r>
      <w:r w:rsidR="00491116">
        <w:rPr>
          <w:rFonts w:cs="Times New Roman"/>
        </w:rPr>
        <w:t>______ Zip Code__________________</w:t>
      </w:r>
    </w:p>
    <w:p w14:paraId="2870B33A" w14:textId="0698743E" w:rsidR="000A0D44" w:rsidRDefault="000A0D44" w:rsidP="00074D30">
      <w:pPr>
        <w:rPr>
          <w:rFonts w:cs="Times New Roman"/>
        </w:rPr>
      </w:pPr>
    </w:p>
    <w:p w14:paraId="21B01C88" w14:textId="7C43551C" w:rsidR="000A0D44" w:rsidRDefault="000A0D44" w:rsidP="00074D30">
      <w:pPr>
        <w:rPr>
          <w:rFonts w:cs="Times New Roman"/>
        </w:rPr>
      </w:pPr>
    </w:p>
    <w:p w14:paraId="3E250CDB" w14:textId="5FE4FCCC" w:rsidR="000A0D44" w:rsidRDefault="000A0D44" w:rsidP="00074D30">
      <w:pPr>
        <w:rPr>
          <w:rFonts w:cs="Times New Roman"/>
        </w:rPr>
      </w:pPr>
      <w:r>
        <w:rPr>
          <w:rFonts w:cs="Times New Roman"/>
        </w:rPr>
        <w:t>Terms of Agreement:</w:t>
      </w:r>
    </w:p>
    <w:p w14:paraId="6EC31791" w14:textId="4D6C0060" w:rsidR="000A0D44" w:rsidRDefault="000A0D44" w:rsidP="00074D30">
      <w:pPr>
        <w:rPr>
          <w:rFonts w:cs="Times New Roman"/>
        </w:rPr>
      </w:pPr>
    </w:p>
    <w:p w14:paraId="43572F87" w14:textId="0409C1AD" w:rsidR="000A0D44" w:rsidRDefault="000A0D44" w:rsidP="00074D30">
      <w:pPr>
        <w:rPr>
          <w:rFonts w:cs="Times New Roman"/>
        </w:rPr>
      </w:pPr>
      <w:r>
        <w:rPr>
          <w:rFonts w:cs="Times New Roman"/>
        </w:rPr>
        <w:t xml:space="preserve">I agree to ________________________________________for Tennessee State </w:t>
      </w:r>
      <w:r w:rsidR="005119AD">
        <w:rPr>
          <w:rFonts w:cs="Times New Roman"/>
        </w:rPr>
        <w:t xml:space="preserve">University during the following </w:t>
      </w:r>
      <w:r>
        <w:rPr>
          <w:rFonts w:cs="Times New Roman"/>
        </w:rPr>
        <w:t>period</w:t>
      </w:r>
      <w:proofErr w:type="gramStart"/>
      <w:r w:rsidR="005119AD">
        <w:rPr>
          <w:rFonts w:cs="Times New Roman"/>
        </w:rPr>
        <w:t>:</w:t>
      </w:r>
      <w:r>
        <w:rPr>
          <w:rFonts w:cs="Times New Roman"/>
        </w:rPr>
        <w:t>_</w:t>
      </w:r>
      <w:proofErr w:type="gramEnd"/>
      <w:r>
        <w:rPr>
          <w:rFonts w:cs="Times New Roman"/>
        </w:rPr>
        <w:t>_________</w:t>
      </w:r>
      <w:r w:rsidR="005119AD">
        <w:rPr>
          <w:rFonts w:cs="Times New Roman"/>
        </w:rPr>
        <w:t>___________________________________</w:t>
      </w:r>
    </w:p>
    <w:p w14:paraId="2FB019FB" w14:textId="19BFB814" w:rsidR="00074D30" w:rsidRDefault="00074D30" w:rsidP="00074D30">
      <w:pPr>
        <w:rPr>
          <w:rFonts w:cs="Times New Roman"/>
        </w:rPr>
      </w:pPr>
    </w:p>
    <w:p w14:paraId="3571E2E1" w14:textId="3858447C" w:rsidR="00223E2A" w:rsidRPr="009D5D8F" w:rsidRDefault="00223E2A" w:rsidP="00074D30">
      <w:pPr>
        <w:rPr>
          <w:rFonts w:cs="Times New Roman"/>
        </w:rPr>
      </w:pPr>
    </w:p>
    <w:p w14:paraId="11E16FDA" w14:textId="0557B60F" w:rsidR="00074D30" w:rsidRDefault="00074D30" w:rsidP="001F5BEB"/>
    <w:p w14:paraId="10F0175F" w14:textId="65BD5AA5" w:rsidR="005119AD" w:rsidRDefault="005119AD" w:rsidP="001F5BEB"/>
    <w:p w14:paraId="2C4B628E" w14:textId="7E3A5CB9" w:rsidR="005119AD" w:rsidRDefault="005119AD" w:rsidP="001F5BEB">
      <w:r>
        <w:t>Compensation Amount:  $________________</w:t>
      </w:r>
    </w:p>
    <w:p w14:paraId="200425DC" w14:textId="5A2D3E1D" w:rsidR="005119AD" w:rsidRDefault="005119AD" w:rsidP="001F5BEB"/>
    <w:p w14:paraId="14B4CC88" w14:textId="4695074D" w:rsidR="005119AD" w:rsidRDefault="005119AD" w:rsidP="001F5BEB"/>
    <w:p w14:paraId="5E45E43F" w14:textId="3A522578" w:rsidR="00590A0A" w:rsidRDefault="00590A0A" w:rsidP="001F5BEB"/>
    <w:p w14:paraId="2898EEAC" w14:textId="64E4180F" w:rsidR="00590A0A" w:rsidRDefault="00590A0A" w:rsidP="001F5BEB"/>
    <w:p w14:paraId="0B4BBB1E" w14:textId="7356141C" w:rsidR="00590A0A" w:rsidRDefault="00590A0A" w:rsidP="001F5BEB"/>
    <w:p w14:paraId="484E6870" w14:textId="03096AAE" w:rsidR="00590A0A" w:rsidRDefault="00590A0A" w:rsidP="001F5BEB"/>
    <w:p w14:paraId="1B4E4E75" w14:textId="26771CE6" w:rsidR="00590A0A" w:rsidRDefault="00590A0A" w:rsidP="001F5BEB">
      <w:r>
        <w:t>___________________________________________                                     _______________</w:t>
      </w:r>
    </w:p>
    <w:p w14:paraId="429C6DBC" w14:textId="12E0A331" w:rsidR="00590A0A" w:rsidRDefault="00590A0A" w:rsidP="001F5BEB">
      <w:r>
        <w:t xml:space="preserve">                              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4EE14652" w14:textId="3353A87B" w:rsidR="00590A0A" w:rsidRDefault="00590A0A" w:rsidP="001F5BEB"/>
    <w:p w14:paraId="2B7357B8" w14:textId="02F8E9F1" w:rsidR="00590A0A" w:rsidRDefault="00590A0A" w:rsidP="001F5BEB"/>
    <w:p w14:paraId="22336997" w14:textId="296691B0" w:rsidR="00590A0A" w:rsidRDefault="00590A0A" w:rsidP="001F5BEB"/>
    <w:p w14:paraId="5EEFD085" w14:textId="311F7860" w:rsidR="00590A0A" w:rsidRDefault="00590A0A" w:rsidP="001F5BEB"/>
    <w:p w14:paraId="1F59D098" w14:textId="72B004AF" w:rsidR="00590A0A" w:rsidRDefault="00590A0A" w:rsidP="001F5BEB">
      <w:r>
        <w:t>___________________________________________                                    _________________</w:t>
      </w:r>
    </w:p>
    <w:p w14:paraId="65B0AE60" w14:textId="3E6E4C86" w:rsidR="00590A0A" w:rsidRDefault="00590A0A" w:rsidP="001F5BEB">
      <w:r>
        <w:t xml:space="preserve">   </w:t>
      </w:r>
      <w:r w:rsidR="007F7746">
        <w:t xml:space="preserve">              </w:t>
      </w:r>
      <w:r>
        <w:t>Principal</w:t>
      </w:r>
      <w:r w:rsidR="007F7746">
        <w:t xml:space="preserve"> Investigator Signature</w:t>
      </w:r>
      <w:r w:rsidR="007F7746">
        <w:tab/>
      </w:r>
      <w:r w:rsidR="007F7746">
        <w:tab/>
      </w:r>
      <w:r w:rsidR="007F7746">
        <w:tab/>
      </w:r>
      <w:r w:rsidR="007F7746">
        <w:tab/>
      </w:r>
      <w:r w:rsidR="007F7746">
        <w:tab/>
        <w:t xml:space="preserve">               </w:t>
      </w:r>
      <w:r>
        <w:t>Date</w:t>
      </w:r>
    </w:p>
    <w:sectPr w:rsidR="00590A0A" w:rsidSect="00400D98">
      <w:headerReference w:type="default" r:id="rId7"/>
      <w:footerReference w:type="default" r:id="rId8"/>
      <w:pgSz w:w="12240" w:h="15840"/>
      <w:pgMar w:top="720" w:right="1440" w:bottom="720" w:left="1440" w:header="360" w:footer="3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71814A" w14:textId="77777777" w:rsidR="00143570" w:rsidRDefault="00143570" w:rsidP="002F5154">
      <w:r>
        <w:separator/>
      </w:r>
    </w:p>
  </w:endnote>
  <w:endnote w:type="continuationSeparator" w:id="0">
    <w:p w14:paraId="377521D4" w14:textId="77777777" w:rsidR="00143570" w:rsidRDefault="00143570" w:rsidP="002F5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C7DC9" w14:textId="77777777" w:rsidR="00400D98" w:rsidRPr="000A40E3" w:rsidRDefault="00400D98" w:rsidP="00400D98">
    <w:pPr>
      <w:pStyle w:val="Footer"/>
      <w:jc w:val="center"/>
      <w:rPr>
        <w:rFonts w:cs="Times New Roman"/>
        <w:sz w:val="16"/>
        <w:szCs w:val="20"/>
      </w:rPr>
    </w:pPr>
    <w:r w:rsidRPr="000A40E3">
      <w:rPr>
        <w:rFonts w:cs="Times New Roman"/>
        <w:color w:val="00539F"/>
        <w:sz w:val="16"/>
        <w:szCs w:val="20"/>
      </w:rPr>
      <w:t>Tennessee State University is an AA/EEO employer</w:t>
    </w:r>
  </w:p>
  <w:p w14:paraId="3652544C" w14:textId="77777777" w:rsidR="00400D98" w:rsidRDefault="00400D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88E48" w14:textId="77777777" w:rsidR="00143570" w:rsidRDefault="00143570" w:rsidP="002F5154">
      <w:r>
        <w:separator/>
      </w:r>
    </w:p>
  </w:footnote>
  <w:footnote w:type="continuationSeparator" w:id="0">
    <w:p w14:paraId="08463476" w14:textId="77777777" w:rsidR="00143570" w:rsidRDefault="00143570" w:rsidP="002F5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FD17A" w14:textId="3BA7CEC4" w:rsidR="00AB6F9A" w:rsidRDefault="00CE175E" w:rsidP="00AB6F9A">
    <w:pPr>
      <w:pStyle w:val="Header"/>
      <w:tabs>
        <w:tab w:val="clear" w:pos="4680"/>
        <w:tab w:val="left" w:pos="3720"/>
      </w:tabs>
      <w:jc w:val="center"/>
    </w:pPr>
    <w:r>
      <w:rPr>
        <w:noProof/>
        <w:sz w:val="22"/>
      </w:rPr>
      <w:drawing>
        <wp:inline distT="0" distB="0" distL="0" distR="0" wp14:anchorId="0494F3AA" wp14:editId="615468C5">
          <wp:extent cx="1830705" cy="457200"/>
          <wp:effectExtent l="19050" t="0" r="0" b="0"/>
          <wp:docPr id="1" name="Picture 0" descr="SMALL TSU Logo Approved. Sent April 16, 2013 CMYK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ALL TSU Logo Approved. Sent April 16, 2013 CMYK.tif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3261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F94459" w14:textId="77777777" w:rsidR="00AB6F9A" w:rsidRDefault="00AB6F9A" w:rsidP="00AB6F9A">
    <w:pPr>
      <w:pStyle w:val="Header"/>
      <w:tabs>
        <w:tab w:val="clear" w:pos="4680"/>
        <w:tab w:val="left" w:pos="3720"/>
      </w:tabs>
      <w:jc w:val="center"/>
    </w:pPr>
  </w:p>
  <w:p w14:paraId="7BE54C1E" w14:textId="085A80BE" w:rsidR="00400D98" w:rsidRDefault="00400D98" w:rsidP="00AB6F9A">
    <w:pPr>
      <w:spacing w:line="192" w:lineRule="auto"/>
      <w:rPr>
        <w:color w:val="28539C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2D2CED"/>
    <w:multiLevelType w:val="hybridMultilevel"/>
    <w:tmpl w:val="301605E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tjQxMDS0MDA0MzRT0lEKTi0uzszPAykwrAUALMhQaSwAAAA="/>
  </w:docVars>
  <w:rsids>
    <w:rsidRoot w:val="002F5154"/>
    <w:rsid w:val="00074D30"/>
    <w:rsid w:val="000A0D44"/>
    <w:rsid w:val="000A40E3"/>
    <w:rsid w:val="000D2DBE"/>
    <w:rsid w:val="000F12F2"/>
    <w:rsid w:val="00143570"/>
    <w:rsid w:val="00150B4E"/>
    <w:rsid w:val="001770C4"/>
    <w:rsid w:val="001F5BEB"/>
    <w:rsid w:val="00202D82"/>
    <w:rsid w:val="00223E2A"/>
    <w:rsid w:val="002962A5"/>
    <w:rsid w:val="002F44A6"/>
    <w:rsid w:val="002F5154"/>
    <w:rsid w:val="002F76DF"/>
    <w:rsid w:val="002F7AFF"/>
    <w:rsid w:val="00400D98"/>
    <w:rsid w:val="00414E0A"/>
    <w:rsid w:val="00422B96"/>
    <w:rsid w:val="00473A67"/>
    <w:rsid w:val="00491116"/>
    <w:rsid w:val="004B17E5"/>
    <w:rsid w:val="005119AD"/>
    <w:rsid w:val="005361F9"/>
    <w:rsid w:val="00590A0A"/>
    <w:rsid w:val="005A1ECD"/>
    <w:rsid w:val="005C17CE"/>
    <w:rsid w:val="006060E1"/>
    <w:rsid w:val="006B2AD2"/>
    <w:rsid w:val="00710A74"/>
    <w:rsid w:val="00731C6F"/>
    <w:rsid w:val="007626D9"/>
    <w:rsid w:val="00777AEF"/>
    <w:rsid w:val="007C1197"/>
    <w:rsid w:val="007E3543"/>
    <w:rsid w:val="007F2ADC"/>
    <w:rsid w:val="007F7746"/>
    <w:rsid w:val="0086076B"/>
    <w:rsid w:val="008F77FD"/>
    <w:rsid w:val="00907286"/>
    <w:rsid w:val="00927B1B"/>
    <w:rsid w:val="00951E14"/>
    <w:rsid w:val="0096403B"/>
    <w:rsid w:val="00982B7F"/>
    <w:rsid w:val="009D4BC6"/>
    <w:rsid w:val="009E7D8B"/>
    <w:rsid w:val="009F512F"/>
    <w:rsid w:val="009F7012"/>
    <w:rsid w:val="00A550D0"/>
    <w:rsid w:val="00A67814"/>
    <w:rsid w:val="00AB11A5"/>
    <w:rsid w:val="00AB6F9A"/>
    <w:rsid w:val="00B22917"/>
    <w:rsid w:val="00B370D1"/>
    <w:rsid w:val="00B51C7C"/>
    <w:rsid w:val="00BA0D7B"/>
    <w:rsid w:val="00CD3DEB"/>
    <w:rsid w:val="00CE175E"/>
    <w:rsid w:val="00D06CA7"/>
    <w:rsid w:val="00DD1333"/>
    <w:rsid w:val="00E67C78"/>
    <w:rsid w:val="00EA040C"/>
    <w:rsid w:val="00EA047F"/>
    <w:rsid w:val="00EC0F2C"/>
    <w:rsid w:val="00EC203C"/>
    <w:rsid w:val="00ED34B3"/>
    <w:rsid w:val="00F02FE7"/>
    <w:rsid w:val="00F20E6E"/>
    <w:rsid w:val="00F22066"/>
    <w:rsid w:val="00F57B82"/>
    <w:rsid w:val="00F76049"/>
    <w:rsid w:val="00FC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17AC7"/>
  <w15:docId w15:val="{6E103CFA-C246-4CAE-B9CA-125DC52EE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197"/>
    <w:pPr>
      <w:spacing w:after="0" w:line="240" w:lineRule="auto"/>
      <w:contextualSpacing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5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51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54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1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4D30"/>
    <w:pPr>
      <w:spacing w:after="160" w:line="259" w:lineRule="auto"/>
      <w:ind w:left="720"/>
    </w:pPr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rsid w:val="00074D3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23E2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9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eybert</dc:creator>
  <cp:lastModifiedBy>Danner, Phyllis</cp:lastModifiedBy>
  <cp:revision>3</cp:revision>
  <cp:lastPrinted>2021-04-21T00:56:00Z</cp:lastPrinted>
  <dcterms:created xsi:type="dcterms:W3CDTF">2021-04-21T00:57:00Z</dcterms:created>
  <dcterms:modified xsi:type="dcterms:W3CDTF">2021-04-21T00:58:00Z</dcterms:modified>
</cp:coreProperties>
</file>